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7FA2619B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</w:t>
      </w:r>
      <w:r w:rsidR="0029674E">
        <w:rPr>
          <w:rFonts w:ascii="Arial Narrow" w:hAnsi="Arial Narrow"/>
          <w:sz w:val="22"/>
          <w:szCs w:val="22"/>
        </w:rPr>
        <w:t xml:space="preserve">bezpečného odpadu </w:t>
      </w:r>
      <w:r w:rsidR="000F13DE">
        <w:rPr>
          <w:rFonts w:ascii="Arial Narrow" w:hAnsi="Arial Narrow"/>
          <w:sz w:val="22"/>
          <w:szCs w:val="22"/>
        </w:rPr>
        <w:t>k. ú. Horná Kráľová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0F13DE">
        <w:rPr>
          <w:rFonts w:ascii="Arial Narrow" w:hAnsi="Arial Narrow" w:cs="Helvetica"/>
          <w:sz w:val="22"/>
          <w:szCs w:val="22"/>
          <w:shd w:val="clear" w:color="auto" w:fill="FFFFFF"/>
        </w:rPr>
        <w:t>65448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2180AADE" w:rsidR="002D050D" w:rsidRPr="0029674E" w:rsidRDefault="000F13DE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>k. ú. Horná Kráľová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65D63765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</w:t>
            </w:r>
            <w:r w:rsidR="000F13DE">
              <w:rPr>
                <w:rFonts w:ascii="Arial Narrow" w:hAnsi="Arial Narrow"/>
                <w:b/>
                <w:sz w:val="24"/>
                <w:szCs w:val="22"/>
              </w:rPr>
              <w:t>ný odpad k. ú. Horná Kráľová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147D490B" w:rsidR="00772863" w:rsidRPr="00544D97" w:rsidRDefault="00BF3C4D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1</w:t>
            </w:r>
            <w:r w:rsidR="000F13DE">
              <w:rPr>
                <w:rFonts w:ascii="Arial Narrow" w:hAnsi="Arial Narrow"/>
                <w:sz w:val="22"/>
                <w:szCs w:val="22"/>
              </w:rPr>
              <w:t>,2</w:t>
            </w:r>
            <w:r w:rsidR="0029674E"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69C7995" w14:textId="1060A0AC" w:rsidR="00C3647F" w:rsidRPr="000F13DE" w:rsidRDefault="000F13DE" w:rsidP="00C3647F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0F13DE">
        <w:rPr>
          <w:rFonts w:ascii="Arial Narrow" w:hAnsi="Arial Narrow"/>
          <w:sz w:val="22"/>
          <w:szCs w:val="22"/>
        </w:rPr>
        <w:t xml:space="preserve">17 06 05 – stavebné materiály obsahujúce azbest, parcela č. 1404/26, k. ú. Horná Kráľová, predpokladané množstvo </w:t>
      </w:r>
      <w:r w:rsidRPr="000F13DE">
        <w:rPr>
          <w:rFonts w:ascii="Arial Narrow" w:hAnsi="Arial Narrow"/>
          <w:b/>
          <w:sz w:val="22"/>
          <w:szCs w:val="22"/>
        </w:rPr>
        <w:t>1,2 t</w:t>
      </w:r>
      <w:r w:rsidRPr="000F13DE">
        <w:rPr>
          <w:rFonts w:ascii="Arial Narrow" w:hAnsi="Arial Narrow"/>
          <w:sz w:val="22"/>
          <w:szCs w:val="22"/>
        </w:rPr>
        <w:t>, GPS súradnice miesta skládky 48,25059; 17,92874</w:t>
      </w:r>
    </w:p>
    <w:p w14:paraId="0911507F" w14:textId="79320CBD" w:rsidR="002B4A23" w:rsidRDefault="002B4A23" w:rsidP="00C3647F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704DE6DD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 xml:space="preserve">Nebezpečný odpad k. ú. </w:t>
      </w:r>
      <w:r w:rsidR="000F13DE">
        <w:rPr>
          <w:rFonts w:ascii="Arial Narrow" w:hAnsi="Arial Narrow"/>
          <w:sz w:val="22"/>
          <w:szCs w:val="22"/>
        </w:rPr>
        <w:t>Horná Kráľová</w:t>
      </w:r>
    </w:p>
    <w:p w14:paraId="465707E5" w14:textId="1F25708B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02B18085" w14:textId="54E7C41C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 </w:t>
      </w:r>
    </w:p>
    <w:p w14:paraId="4F99B3FF" w14:textId="42130118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75DC4DEF" w14:textId="329378B2" w:rsidR="003E2FD3" w:rsidRDefault="000F13DE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0F13DE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3A8819FB" wp14:editId="5333BC4F">
            <wp:extent cx="2810494" cy="2781300"/>
            <wp:effectExtent l="0" t="0" r="9525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675" cy="279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F13DE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5E8A00AE" wp14:editId="3F81D2C8">
            <wp:extent cx="2809526" cy="2790825"/>
            <wp:effectExtent l="0" t="0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8866" cy="2800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FA099" w14:textId="25D0C2E1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0D41E2F0" w14:textId="6D580DFD" w:rsidR="00E87BE7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  </w:t>
      </w:r>
    </w:p>
    <w:p w14:paraId="55CC3817" w14:textId="180E4A12" w:rsidR="002D5927" w:rsidRDefault="002D592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042CB6EE" w14:textId="1FE2BE0E" w:rsidR="002D5927" w:rsidRPr="002D5927" w:rsidRDefault="000F13DE" w:rsidP="002D5927">
      <w:pPr>
        <w:rPr>
          <w:rFonts w:ascii="Arial Narrow" w:hAnsi="Arial Narrow"/>
          <w:sz w:val="22"/>
          <w:szCs w:val="22"/>
          <w:lang w:eastAsia="sk-SK"/>
        </w:rPr>
      </w:pPr>
      <w:r w:rsidRPr="000F13DE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1415A9E5" wp14:editId="3C35B5EB">
            <wp:extent cx="2846465" cy="2524125"/>
            <wp:effectExtent l="0" t="0" r="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92" cy="2532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CD5BA30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EAF83A3" w14:textId="550DBAD4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0A51FD9F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7B0E95D" w14:textId="139B86B3" w:rsidR="00E87BE7" w:rsidRPr="002D5927" w:rsidRDefault="00E87BE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ADCC65E" w14:textId="25B001B2" w:rsidR="00DF72DA" w:rsidRDefault="00DF72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sectPr w:rsidR="00DF72DA" w:rsidSect="006B2F31"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1CAC41" w14:textId="77777777" w:rsidR="00841B56" w:rsidRDefault="00841B56" w:rsidP="006E6235">
      <w:r>
        <w:separator/>
      </w:r>
    </w:p>
  </w:endnote>
  <w:endnote w:type="continuationSeparator" w:id="0">
    <w:p w14:paraId="59A59C7A" w14:textId="77777777" w:rsidR="00841B56" w:rsidRDefault="00841B5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2E6B906D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F13DE" w:rsidRPr="000F13DE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B8391E" w14:textId="77777777" w:rsidR="00841B56" w:rsidRDefault="00841B56" w:rsidP="006E6235">
      <w:r>
        <w:separator/>
      </w:r>
    </w:p>
  </w:footnote>
  <w:footnote w:type="continuationSeparator" w:id="0">
    <w:p w14:paraId="1195400E" w14:textId="77777777" w:rsidR="00841B56" w:rsidRDefault="00841B56" w:rsidP="006E6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3DE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1B56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4B63F2-087A-4269-BD69-18E484B42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193</Words>
  <Characters>1106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9</cp:revision>
  <cp:lastPrinted>2022-06-24T06:53:00Z</cp:lastPrinted>
  <dcterms:created xsi:type="dcterms:W3CDTF">2023-07-19T09:38:00Z</dcterms:created>
  <dcterms:modified xsi:type="dcterms:W3CDTF">2025-03-19T08:15:00Z</dcterms:modified>
</cp:coreProperties>
</file>